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309"/>
        <w:bidiVisual/>
        <w:tblW w:w="11201" w:type="dxa"/>
        <w:tblLook w:val="04A0" w:firstRow="1" w:lastRow="0" w:firstColumn="1" w:lastColumn="0" w:noHBand="0" w:noVBand="1"/>
      </w:tblPr>
      <w:tblGrid>
        <w:gridCol w:w="3974"/>
        <w:gridCol w:w="3828"/>
        <w:gridCol w:w="3399"/>
      </w:tblGrid>
      <w:tr w:rsidR="008478EB" w:rsidRPr="0091648D" w14:paraId="1BAD3703" w14:textId="77777777" w:rsidTr="00300D66">
        <w:trPr>
          <w:trHeight w:val="1353"/>
        </w:trPr>
        <w:tc>
          <w:tcPr>
            <w:tcW w:w="3974" w:type="dxa"/>
            <w:shd w:val="clear" w:color="auto" w:fill="auto"/>
            <w:noWrap/>
            <w:vAlign w:val="bottom"/>
            <w:hideMark/>
          </w:tcPr>
          <w:p w14:paraId="1EC5E88B" w14:textId="77777777" w:rsidR="009E4F46" w:rsidRPr="00852BC0" w:rsidRDefault="008478EB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6"/>
                <w:szCs w:val="26"/>
                <w:rtl/>
                <w:lang w:bidi="ar-IQ"/>
              </w:rPr>
            </w:pPr>
            <w:r w:rsidRPr="00852BC0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>و‌زار</w:t>
            </w:r>
            <w:r w:rsidR="009E4F46" w:rsidRPr="00852BC0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  <w:lang w:bidi="ar-IQ"/>
              </w:rPr>
              <w:t>ة التعليم العالي والبحث العلمي</w:t>
            </w:r>
          </w:p>
          <w:p w14:paraId="7481F4F0" w14:textId="77CD9539" w:rsidR="00C27116" w:rsidRPr="00852BC0" w:rsidRDefault="009E4F46" w:rsidP="009E4F46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</w:pPr>
            <w:r w:rsidRPr="00852BC0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جامعة صلاح الدين - اربيل</w:t>
            </w:r>
          </w:p>
          <w:p w14:paraId="44E5C9AC" w14:textId="69D3BCBA" w:rsidR="008478EB" w:rsidRPr="00852BC0" w:rsidRDefault="009E4F46" w:rsidP="00C27116">
            <w:pPr>
              <w:bidi/>
              <w:spacing w:after="0" w:line="240" w:lineRule="auto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852BC0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كلية الادارة والاقتصاد</w:t>
            </w:r>
          </w:p>
          <w:p w14:paraId="6B21B3FC" w14:textId="51B71B10" w:rsidR="008478EB" w:rsidRPr="0091648D" w:rsidRDefault="009E4F46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852BC0">
              <w:rPr>
                <w:rFonts w:asciiTheme="majorBidi" w:hAnsiTheme="majorBidi" w:cstheme="majorBidi" w:hint="cs"/>
                <w:color w:val="FF0000"/>
                <w:sz w:val="26"/>
                <w:szCs w:val="26"/>
                <w:rtl/>
              </w:rPr>
              <w:t>قسم الاقتصاد</w:t>
            </w:r>
            <w:r w:rsidR="008478EB" w:rsidRPr="00C27116">
              <w:rPr>
                <w:rFonts w:asciiTheme="majorBidi" w:hAnsiTheme="majorBidi" w:cstheme="majorBidi"/>
                <w:color w:val="FF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0702C6EE" w14:textId="77777777" w:rsidR="008478EB" w:rsidRPr="0091648D" w:rsidRDefault="008478EB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8"/>
                <w:szCs w:val="28"/>
                <w:lang w:bidi="ar-SY"/>
              </w:rPr>
            </w:pPr>
            <w:r w:rsidRPr="0091648D">
              <w:rPr>
                <w:rFonts w:asciiTheme="majorBidi" w:hAnsiTheme="majorBidi" w:cstheme="majorBidi"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665408" behindDoc="0" locked="0" layoutInCell="1" allowOverlap="1" wp14:anchorId="71613F4B" wp14:editId="374125BC">
                  <wp:simplePos x="0" y="0"/>
                  <wp:positionH relativeFrom="column">
                    <wp:posOffset>965200</wp:posOffset>
                  </wp:positionH>
                  <wp:positionV relativeFrom="paragraph">
                    <wp:posOffset>-784225</wp:posOffset>
                  </wp:positionV>
                  <wp:extent cx="727075" cy="720090"/>
                  <wp:effectExtent l="0" t="0" r="0" b="3810"/>
                  <wp:wrapNone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7075" cy="7200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99" w:type="dxa"/>
            <w:shd w:val="clear" w:color="auto" w:fill="auto"/>
            <w:noWrap/>
            <w:vAlign w:val="bottom"/>
            <w:hideMark/>
          </w:tcPr>
          <w:p w14:paraId="74995E89" w14:textId="14189738" w:rsidR="008478EB" w:rsidRPr="00C27116" w:rsidRDefault="009E4F46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المرحلة</w:t>
            </w:r>
            <w:r w:rsidR="008478EB"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 xml:space="preserve">: </w:t>
            </w:r>
            <w:r>
              <w:rPr>
                <w:rFonts w:asciiTheme="majorBidi" w:hAnsiTheme="majorBidi" w:cstheme="majorBidi" w:hint="cs"/>
                <w:color w:val="FF0000"/>
                <w:sz w:val="26"/>
                <w:szCs w:val="26"/>
                <w:rtl/>
              </w:rPr>
              <w:t>الرابعة</w:t>
            </w:r>
          </w:p>
          <w:p w14:paraId="4CC87740" w14:textId="265099C4" w:rsidR="008478EB" w:rsidRPr="00C27116" w:rsidRDefault="009E4F46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المادة</w:t>
            </w:r>
            <w:r w:rsidR="008478EB"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>:</w:t>
            </w:r>
            <w:r w:rsidR="008478EB" w:rsidRPr="00C27116">
              <w:rPr>
                <w:rFonts w:asciiTheme="majorBidi" w:hAnsiTheme="majorBidi" w:cstheme="majorBidi"/>
                <w:sz w:val="26"/>
                <w:szCs w:val="26"/>
                <w:rtl/>
              </w:rPr>
              <w:t xml:space="preserve"> </w:t>
            </w:r>
            <w:r w:rsidR="002F04FD">
              <w:rPr>
                <w:rFonts w:asciiTheme="majorBidi" w:hAnsiTheme="majorBidi" w:cstheme="majorBidi" w:hint="cs"/>
                <w:color w:val="FF0000"/>
                <w:sz w:val="26"/>
                <w:szCs w:val="26"/>
                <w:rtl/>
              </w:rPr>
              <w:t>مواد مختارة</w:t>
            </w:r>
            <w:r w:rsidR="008478EB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 xml:space="preserve"> </w:t>
            </w:r>
          </w:p>
          <w:p w14:paraId="67E6BEC5" w14:textId="19D57759" w:rsidR="008478EB" w:rsidRPr="00C27116" w:rsidRDefault="009E4F46" w:rsidP="002F010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التأريخ</w:t>
            </w:r>
            <w:r w:rsidR="008478EB"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 xml:space="preserve">: </w:t>
            </w:r>
            <w:r w:rsidR="002F010F">
              <w:rPr>
                <w:rFonts w:asciiTheme="majorBidi" w:hAnsiTheme="majorBidi" w:cstheme="majorBidi" w:hint="cs"/>
                <w:color w:val="FF0000"/>
                <w:sz w:val="26"/>
                <w:szCs w:val="26"/>
                <w:rtl/>
                <w:lang w:bidi="ar-IQ"/>
              </w:rPr>
              <w:t xml:space="preserve">  </w:t>
            </w:r>
            <w:r w:rsidR="008478EB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>\</w:t>
            </w:r>
            <w:r w:rsidR="00F32D4E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 xml:space="preserve"> </w:t>
            </w:r>
            <w:r w:rsidR="002F010F">
              <w:rPr>
                <w:rFonts w:asciiTheme="majorBidi" w:hAnsiTheme="majorBidi" w:cstheme="majorBidi" w:hint="cs"/>
                <w:color w:val="FF0000"/>
                <w:sz w:val="26"/>
                <w:szCs w:val="26"/>
                <w:rtl/>
              </w:rPr>
              <w:t>1</w:t>
            </w:r>
            <w:r w:rsidR="00F32D4E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 xml:space="preserve"> </w:t>
            </w:r>
            <w:r w:rsidR="008478EB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>\</w:t>
            </w:r>
            <w:r w:rsidR="00F32D4E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 xml:space="preserve"> </w:t>
            </w:r>
            <w:r w:rsidR="002F010F">
              <w:rPr>
                <w:rFonts w:asciiTheme="majorBidi" w:hAnsiTheme="majorBidi" w:cstheme="majorBidi" w:hint="cs"/>
                <w:color w:val="FF0000"/>
                <w:sz w:val="26"/>
                <w:szCs w:val="26"/>
                <w:rtl/>
              </w:rPr>
              <w:t>2023</w:t>
            </w:r>
          </w:p>
          <w:p w14:paraId="73EE6532" w14:textId="7F06BF04" w:rsidR="008478EB" w:rsidRPr="0091648D" w:rsidRDefault="008478EB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 xml:space="preserve"> </w:t>
            </w:r>
            <w:r w:rsidR="00852BC0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الوقت</w:t>
            </w:r>
            <w:r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 xml:space="preserve">: 2 </w:t>
            </w:r>
            <w:r w:rsidR="00852BC0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ساعة</w:t>
            </w:r>
          </w:p>
        </w:tc>
      </w:tr>
      <w:tr w:rsidR="00C27116" w:rsidRPr="0091648D" w14:paraId="6FA49291" w14:textId="77777777" w:rsidTr="00300D66">
        <w:trPr>
          <w:trHeight w:val="753"/>
        </w:trPr>
        <w:tc>
          <w:tcPr>
            <w:tcW w:w="11201" w:type="dxa"/>
            <w:gridSpan w:val="3"/>
            <w:shd w:val="clear" w:color="auto" w:fill="auto"/>
            <w:noWrap/>
            <w:vAlign w:val="bottom"/>
          </w:tcPr>
          <w:p w14:paraId="544A2719" w14:textId="61786B6C" w:rsidR="009E4F46" w:rsidRDefault="009E4F46" w:rsidP="00C2711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الإمتحان</w:t>
            </w:r>
            <w:r w:rsidR="00AC2918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ات</w:t>
            </w:r>
            <w:r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 xml:space="preserve"> النهائية </w:t>
            </w:r>
            <w:r w:rsidR="00283A3B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  <w:rtl/>
              </w:rPr>
              <w:t>–</w:t>
            </w:r>
            <w:r w:rsidR="00AC2918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 xml:space="preserve"> ا</w:t>
            </w:r>
            <w:r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لكورس الاول</w:t>
            </w:r>
            <w:r w:rsidR="00FE4E94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 xml:space="preserve"> </w:t>
            </w:r>
            <w:r w:rsidR="00FE4E94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  <w:rtl/>
              </w:rPr>
              <w:t>–</w:t>
            </w:r>
            <w:r w:rsidR="00FE4E94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الدور الثاني</w:t>
            </w:r>
          </w:p>
          <w:p w14:paraId="0D4D7595" w14:textId="0BDB13B6" w:rsidR="00C27116" w:rsidRPr="0091648D" w:rsidRDefault="00C27116" w:rsidP="00C27116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  <w:rtl/>
              </w:rPr>
            </w:pPr>
            <w:r w:rsidRPr="000B0DBE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  <w:rtl/>
              </w:rPr>
              <w:t>202</w:t>
            </w:r>
            <w:r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</w:rPr>
              <w:t>2</w:t>
            </w:r>
            <w:r w:rsidRPr="000B0DBE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  <w:rtl/>
              </w:rPr>
              <w:t xml:space="preserve"> – </w:t>
            </w:r>
            <w:r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</w:rPr>
              <w:t>2023</w:t>
            </w:r>
          </w:p>
        </w:tc>
      </w:tr>
    </w:tbl>
    <w:p w14:paraId="011A42EC" w14:textId="6F12D28A" w:rsidR="0091648D" w:rsidRDefault="00E0661F" w:rsidP="0091648D">
      <w:pPr>
        <w:bidi/>
        <w:spacing w:after="0"/>
        <w:rPr>
          <w:b/>
          <w:bCs/>
          <w:sz w:val="28"/>
          <w:szCs w:val="28"/>
        </w:rPr>
      </w:pPr>
      <w:r w:rsidRPr="00BD7E11">
        <w:rPr>
          <w:rFonts w:asciiTheme="majorBidi" w:hAnsiTheme="majorBidi" w:cstheme="majorBidi"/>
          <w:b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B0DC98A" wp14:editId="15A8F41F">
                <wp:simplePos x="0" y="0"/>
                <wp:positionH relativeFrom="margin">
                  <wp:posOffset>-297237</wp:posOffset>
                </wp:positionH>
                <wp:positionV relativeFrom="paragraph">
                  <wp:posOffset>1409238</wp:posOffset>
                </wp:positionV>
                <wp:extent cx="7162742" cy="13854"/>
                <wp:effectExtent l="19050" t="19050" r="19685" b="2476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62742" cy="13854"/>
                        </a:xfrm>
                        <a:prstGeom prst="line">
                          <a:avLst/>
                        </a:prstGeom>
                        <a:noFill/>
                        <a:ln w="28575" cap="flat" cmpd="dbl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9F3445" id="Straight Connector 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3.4pt,110.95pt" to="540.6pt,1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" strokecolor="#4a7ebb" strokeweight="2.25pt">
                <v:stroke linestyle="thinThin"/>
                <w10:wrap anchorx="margin"/>
              </v:line>
            </w:pict>
          </mc:Fallback>
        </mc:AlternateContent>
      </w:r>
    </w:p>
    <w:p w14:paraId="1CA755B7" w14:textId="77777777" w:rsidR="00144C0E" w:rsidRDefault="00144C0E" w:rsidP="00283A3B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</w:p>
    <w:p w14:paraId="4753C6D7" w14:textId="20BC2A3D" w:rsidR="00283A3B" w:rsidRDefault="0089019A" w:rsidP="0089019A">
      <w:pPr>
        <w:tabs>
          <w:tab w:val="left" w:pos="2033"/>
        </w:tabs>
        <w:bidi/>
        <w:rPr>
          <w:rFonts w:asciiTheme="minorHAnsi" w:hAnsiTheme="minorHAnsi" w:cs="Times New Roman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س1/ عرف </w:t>
      </w:r>
      <w:r w:rsidR="00805999">
        <w:rPr>
          <w:rFonts w:asciiTheme="minorHAnsi" w:hAnsiTheme="minorHAnsi" w:cs="Times New Roman" w:hint="cs"/>
          <w:sz w:val="28"/>
          <w:szCs w:val="28"/>
          <w:rtl/>
          <w:lang w:bidi="ar-IQ"/>
        </w:rPr>
        <w:t>ال</w:t>
      </w: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>اقتصاد السياحي ، ومن ثم بين هل ان السياحي</w:t>
      </w:r>
      <w:r w:rsidR="00805999">
        <w:rPr>
          <w:rFonts w:asciiTheme="minorHAnsi" w:hAnsiTheme="minorHAnsi" w:cs="Times New Roman" w:hint="cs"/>
          <w:sz w:val="28"/>
          <w:szCs w:val="28"/>
          <w:rtl/>
          <w:lang w:bidi="ar-IQ"/>
        </w:rPr>
        <w:t>ة</w:t>
      </w: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مورد اقتصادي أم لا ، لماذا؟ </w:t>
      </w:r>
      <w:r w:rsidR="00283A3B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</w:t>
      </w:r>
      <w:r w:rsidR="00D47627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          </w:t>
      </w:r>
      <w:r w:rsidR="00D47627" w:rsidRPr="00D47627">
        <w:rPr>
          <w:rFonts w:asciiTheme="minorHAnsi" w:hAnsiTheme="minorHAnsi" w:cs="Times New Roman" w:hint="cs"/>
          <w:rtl/>
          <w:lang w:bidi="ar-IQ"/>
        </w:rPr>
        <w:t>(15)درجة</w:t>
      </w:r>
    </w:p>
    <w:p w14:paraId="48581C58" w14:textId="6DAD29AB" w:rsidR="00D554C9" w:rsidRPr="00D554C9" w:rsidRDefault="00D554C9" w:rsidP="00D554C9">
      <w:pPr>
        <w:tabs>
          <w:tab w:val="left" w:pos="2033"/>
        </w:tabs>
        <w:bidi/>
        <w:rPr>
          <w:rFonts w:asciiTheme="minorHAnsi" w:hAnsiTheme="minorHAnsi" w:cs="Ali_K_Samik"/>
          <w:sz w:val="28"/>
          <w:szCs w:val="28"/>
          <w:rtl/>
        </w:rPr>
      </w:pPr>
      <w:r>
        <w:rPr>
          <w:rFonts w:asciiTheme="minorHAnsi" w:hAnsiTheme="minorHAnsi" w:cs="Ali_K_Samik" w:hint="cs"/>
          <w:rtl/>
          <w:lang w:bidi="ar-IQ"/>
        </w:rPr>
        <w:t xml:space="preserve">ث1/ ثيَناسةى ئابوورى طةشت و طوزار بكة ، ثاشان روونى بكةوة </w:t>
      </w:r>
      <w:r w:rsidR="00805999">
        <w:rPr>
          <w:rFonts w:asciiTheme="minorHAnsi" w:hAnsiTheme="minorHAnsi" w:cs="Ali_K_Samik" w:hint="cs"/>
          <w:rtl/>
          <w:lang w:bidi="ar-IQ"/>
        </w:rPr>
        <w:t xml:space="preserve">كة ئايا </w:t>
      </w:r>
      <w:r>
        <w:rPr>
          <w:rFonts w:asciiTheme="minorHAnsi" w:hAnsiTheme="minorHAnsi" w:cs="Ali_K_Samik" w:hint="cs"/>
          <w:rtl/>
          <w:lang w:bidi="ar-IQ"/>
        </w:rPr>
        <w:t xml:space="preserve">طةشت وطوزار سةرضاوةكى ئابوورية يان نا ، لةبةرضى؟ </w:t>
      </w:r>
    </w:p>
    <w:p w14:paraId="3E7B160E" w14:textId="77777777" w:rsidR="00283A3B" w:rsidRDefault="00283A3B" w:rsidP="00283A3B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</w:p>
    <w:p w14:paraId="011BB1C8" w14:textId="7FF27EF2" w:rsidR="00283A3B" w:rsidRDefault="0089019A" w:rsidP="002C7214">
      <w:pPr>
        <w:tabs>
          <w:tab w:val="left" w:pos="2033"/>
        </w:tabs>
        <w:bidi/>
        <w:rPr>
          <w:rFonts w:asciiTheme="minorHAnsi" w:hAnsiTheme="minorHAnsi" w:cs="Times New Roman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س2/ </w:t>
      </w:r>
      <w:r w:rsidR="009F04B7">
        <w:rPr>
          <w:rFonts w:asciiTheme="minorHAnsi" w:hAnsiTheme="minorHAnsi" w:cs="Times New Roman" w:hint="cs"/>
          <w:sz w:val="28"/>
          <w:szCs w:val="28"/>
          <w:rtl/>
          <w:lang w:bidi="ar-IQ"/>
        </w:rPr>
        <w:t>ما هي أهم اجراءات الرحلة السياحية؟</w:t>
      </w:r>
      <w:r w:rsidR="002C7214">
        <w:rPr>
          <w:rFonts w:asciiTheme="minorHAnsi" w:hAnsiTheme="minorHAnsi" w:cs="Times New Roman" w:hint="cs"/>
          <w:rtl/>
          <w:lang w:bidi="ar-IQ"/>
        </w:rPr>
        <w:t xml:space="preserve">                                                                                                  </w:t>
      </w:r>
      <w:r w:rsidR="00D47627" w:rsidRPr="00D47627">
        <w:rPr>
          <w:rFonts w:asciiTheme="minorHAnsi" w:hAnsiTheme="minorHAnsi" w:cs="Times New Roman" w:hint="cs"/>
          <w:rtl/>
          <w:lang w:bidi="ar-IQ"/>
        </w:rPr>
        <w:t>(15)درجة</w:t>
      </w:r>
    </w:p>
    <w:p w14:paraId="4B1D537F" w14:textId="237AE7A9" w:rsidR="00D554C9" w:rsidRPr="00D554C9" w:rsidRDefault="00D554C9" w:rsidP="00D554C9">
      <w:pPr>
        <w:tabs>
          <w:tab w:val="left" w:pos="2033"/>
        </w:tabs>
        <w:bidi/>
        <w:rPr>
          <w:rFonts w:asciiTheme="minorHAnsi" w:hAnsiTheme="minorHAnsi" w:cs="Ali_K_Samik"/>
          <w:rtl/>
          <w:lang w:bidi="ar-IQ"/>
        </w:rPr>
      </w:pPr>
      <w:r w:rsidRPr="00D554C9">
        <w:rPr>
          <w:rFonts w:asciiTheme="minorHAnsi" w:hAnsiTheme="minorHAnsi" w:cs="Ali_K_Samik" w:hint="cs"/>
          <w:rtl/>
          <w:lang w:bidi="ar-IQ"/>
        </w:rPr>
        <w:t>ث2/</w:t>
      </w:r>
      <w:r>
        <w:rPr>
          <w:rFonts w:asciiTheme="minorHAnsi" w:hAnsiTheme="minorHAnsi" w:cs="Ali_K_Samik" w:hint="cs"/>
          <w:rtl/>
          <w:lang w:bidi="ar-IQ"/>
        </w:rPr>
        <w:t xml:space="preserve"> طرنطترين ريَكارةكانى </w:t>
      </w:r>
      <w:r w:rsidR="00F10D72">
        <w:rPr>
          <w:rFonts w:asciiTheme="minorHAnsi" w:hAnsiTheme="minorHAnsi" w:cs="Ali_K_Samik" w:hint="cs"/>
          <w:rtl/>
          <w:lang w:bidi="ar-IQ"/>
        </w:rPr>
        <w:t>طةشتى طةشتياريي</w:t>
      </w:r>
      <w:r w:rsidR="00B07A10">
        <w:rPr>
          <w:rFonts w:asciiTheme="minorHAnsi" w:hAnsiTheme="minorHAnsi" w:cs="Ali_K_Samik" w:hint="cs"/>
          <w:rtl/>
          <w:lang w:bidi="ar-IQ"/>
        </w:rPr>
        <w:t xml:space="preserve"> بذميَرة ؟ </w:t>
      </w:r>
    </w:p>
    <w:p w14:paraId="26EE32BE" w14:textId="77777777" w:rsidR="00283A3B" w:rsidRDefault="00283A3B" w:rsidP="00283A3B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</w:p>
    <w:p w14:paraId="538E7000" w14:textId="1417D397" w:rsidR="00283A3B" w:rsidRDefault="00283A3B" w:rsidP="007C0EC4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س3/ </w:t>
      </w:r>
      <w:r w:rsidR="00B07A10">
        <w:rPr>
          <w:rFonts w:asciiTheme="minorHAnsi" w:hAnsiTheme="minorHAnsi" w:cs="Times New Roman" w:hint="cs"/>
          <w:sz w:val="28"/>
          <w:szCs w:val="28"/>
          <w:rtl/>
          <w:lang w:bidi="ar-IQ"/>
        </w:rPr>
        <w:t>يتأثر الطلب السياحي بشكل كبير  بمجموعة من العوامل الاقتصادية ، عددها واشرح ثلاثة منها .</w:t>
      </w:r>
      <w:r w:rsidR="00D47627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</w:t>
      </w: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</w:t>
      </w:r>
      <w:r w:rsidR="00D47627" w:rsidRPr="00D47627">
        <w:rPr>
          <w:rFonts w:asciiTheme="minorHAnsi" w:hAnsiTheme="minorHAnsi" w:cs="Times New Roman" w:hint="cs"/>
          <w:rtl/>
          <w:lang w:bidi="ar-IQ"/>
        </w:rPr>
        <w:t>(15)درجة</w:t>
      </w:r>
    </w:p>
    <w:p w14:paraId="44A6571B" w14:textId="08A0891D" w:rsidR="00283A3B" w:rsidRDefault="00B07A10" w:rsidP="00283A3B">
      <w:pPr>
        <w:tabs>
          <w:tab w:val="left" w:pos="2033"/>
        </w:tabs>
        <w:bidi/>
        <w:rPr>
          <w:rFonts w:asciiTheme="minorHAnsi" w:hAnsiTheme="minorHAnsi" w:cs="Ali_K_Samik"/>
          <w:rtl/>
          <w:lang w:bidi="ar-IQ"/>
        </w:rPr>
      </w:pPr>
      <w:r w:rsidRPr="00B07A10">
        <w:rPr>
          <w:rFonts w:asciiTheme="minorHAnsi" w:hAnsiTheme="minorHAnsi" w:cs="Ali_K_Samik" w:hint="cs"/>
          <w:rtl/>
          <w:lang w:bidi="ar-IQ"/>
        </w:rPr>
        <w:t>ث3/</w:t>
      </w:r>
      <w:r w:rsidR="00605CFA">
        <w:rPr>
          <w:rFonts w:asciiTheme="minorHAnsi" w:hAnsiTheme="minorHAnsi" w:cs="Ali_K_Samik" w:hint="cs"/>
          <w:rtl/>
          <w:lang w:bidi="ar-IQ"/>
        </w:rPr>
        <w:t xml:space="preserve"> خواستى طةشتياري كاريطةر</w:t>
      </w:r>
      <w:r>
        <w:rPr>
          <w:rFonts w:asciiTheme="minorHAnsi" w:hAnsiTheme="minorHAnsi" w:cs="Ali_K_Samik" w:hint="cs"/>
          <w:rtl/>
          <w:lang w:bidi="ar-IQ"/>
        </w:rPr>
        <w:t xml:space="preserve"> دةبيت بة هةنديَك هؤكارى ئابوورى ، بيان ذميَرة ثاشان باسى سىَ هؤكار بكة؟ </w:t>
      </w:r>
    </w:p>
    <w:p w14:paraId="0FE15D46" w14:textId="77777777" w:rsidR="00B07A10" w:rsidRPr="00B07A10" w:rsidRDefault="00B07A10" w:rsidP="00B07A10">
      <w:pPr>
        <w:tabs>
          <w:tab w:val="left" w:pos="2033"/>
        </w:tabs>
        <w:bidi/>
        <w:rPr>
          <w:rFonts w:asciiTheme="minorHAnsi" w:hAnsiTheme="minorHAnsi" w:cs="Ali_K_Samik"/>
          <w:rtl/>
          <w:lang w:bidi="ar-IQ"/>
        </w:rPr>
      </w:pPr>
    </w:p>
    <w:p w14:paraId="0D278928" w14:textId="11B8C314" w:rsidR="007C0EC4" w:rsidRDefault="007C0EC4" w:rsidP="007C0EC4">
      <w:pPr>
        <w:tabs>
          <w:tab w:val="left" w:pos="2033"/>
        </w:tabs>
        <w:bidi/>
        <w:rPr>
          <w:rFonts w:asciiTheme="minorHAnsi" w:hAnsiTheme="minorHAnsi" w:cs="Times New Roman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>س4/</w:t>
      </w:r>
      <w:r w:rsidRPr="007C0EC4">
        <w:rPr>
          <w:rFonts w:asciiTheme="minorHAnsi" w:hAnsiTheme="minorHAnsi" w:cs="Times New Roman"/>
          <w:sz w:val="28"/>
          <w:szCs w:val="28"/>
          <w:rtl/>
          <w:lang w:bidi="ar-IQ"/>
        </w:rPr>
        <w:t xml:space="preserve"> ماهي الصفات المطلوبة في</w:t>
      </w:r>
      <w:r w:rsidR="00605CFA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</w:t>
      </w:r>
      <w:r w:rsidRPr="007C0EC4">
        <w:rPr>
          <w:rFonts w:asciiTheme="minorHAnsi" w:hAnsiTheme="minorHAnsi" w:cs="Times New Roman"/>
          <w:sz w:val="28"/>
          <w:szCs w:val="28"/>
          <w:rtl/>
          <w:lang w:bidi="ar-IQ"/>
        </w:rPr>
        <w:t xml:space="preserve">من يعمل في النشاط السياحي </w:t>
      </w: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. </w:t>
      </w:r>
      <w:r w:rsidR="00D47627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                                           </w:t>
      </w:r>
      <w:r w:rsidR="00D47627" w:rsidRPr="00D47627">
        <w:rPr>
          <w:rFonts w:asciiTheme="minorHAnsi" w:hAnsiTheme="minorHAnsi" w:cs="Times New Roman" w:hint="cs"/>
          <w:rtl/>
          <w:lang w:bidi="ar-IQ"/>
        </w:rPr>
        <w:t>(15)درجة</w:t>
      </w:r>
    </w:p>
    <w:p w14:paraId="1F545698" w14:textId="47083E71" w:rsidR="00B07A10" w:rsidRPr="00B07A10" w:rsidRDefault="00B07A10" w:rsidP="00B07A10">
      <w:pPr>
        <w:tabs>
          <w:tab w:val="left" w:pos="2033"/>
        </w:tabs>
        <w:bidi/>
        <w:rPr>
          <w:rFonts w:asciiTheme="minorHAnsi" w:hAnsiTheme="minorHAnsi" w:cs="Ali_K_Samik"/>
          <w:rtl/>
          <w:lang w:bidi="ar-IQ"/>
        </w:rPr>
      </w:pPr>
      <w:r w:rsidRPr="00B07A10">
        <w:rPr>
          <w:rFonts w:asciiTheme="minorHAnsi" w:hAnsiTheme="minorHAnsi" w:cs="Ali_K_Samik" w:hint="cs"/>
          <w:rtl/>
          <w:lang w:bidi="ar-IQ"/>
        </w:rPr>
        <w:t>ث4/</w:t>
      </w:r>
      <w:r>
        <w:rPr>
          <w:rFonts w:asciiTheme="minorHAnsi" w:hAnsiTheme="minorHAnsi" w:cs="Ali_K_Samik" w:hint="cs"/>
          <w:rtl/>
          <w:lang w:bidi="ar-IQ"/>
        </w:rPr>
        <w:t xml:space="preserve"> باسى ئةو تايبةتمةنديانة بكة كة بيَويستة هةبيَت لةو كةسانةى كاردةكةن لة كةرتى طةشتيارى ؟</w:t>
      </w:r>
    </w:p>
    <w:p w14:paraId="380B3BE3" w14:textId="77777777" w:rsidR="001A74F4" w:rsidRDefault="001A74F4" w:rsidP="001A74F4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</w:p>
    <w:p w14:paraId="22054D9B" w14:textId="5BA95FBE" w:rsidR="001A74F4" w:rsidRPr="007C0EC4" w:rsidRDefault="001A74F4" w:rsidP="001A74F4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</w:t>
      </w:r>
    </w:p>
    <w:p w14:paraId="429163A9" w14:textId="77777777" w:rsidR="00144C0E" w:rsidRDefault="00144C0E" w:rsidP="00144C0E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</w:p>
    <w:p w14:paraId="2140C821" w14:textId="664A1195" w:rsidR="00283A3B" w:rsidRDefault="00144C0E" w:rsidP="00144C0E">
      <w:pPr>
        <w:tabs>
          <w:tab w:val="left" w:pos="2033"/>
        </w:tabs>
        <w:bidi/>
        <w:jc w:val="center"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مع تنمياتي لكم بالنجاح </w:t>
      </w:r>
    </w:p>
    <w:p w14:paraId="190E0CEA" w14:textId="77777777" w:rsidR="00144C0E" w:rsidRDefault="00144C0E" w:rsidP="00086B26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</w:p>
    <w:p w14:paraId="4B1219F7" w14:textId="2EF577F5" w:rsidR="00144C0E" w:rsidRDefault="00144C0E" w:rsidP="00144C0E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 </w:t>
      </w:r>
    </w:p>
    <w:p w14:paraId="37FFE76E" w14:textId="782089D0" w:rsidR="00395601" w:rsidRDefault="00086B26" w:rsidP="00395601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م.بفرين صابر                              </w:t>
      </w:r>
      <w:r w:rsidR="00144C0E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م. كةزةنك خالد                           </w:t>
      </w: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</w:t>
      </w:r>
      <w:r w:rsidR="00144C0E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</w:t>
      </w:r>
      <w:r w:rsidR="00605CFA">
        <w:rPr>
          <w:rFonts w:asciiTheme="minorHAnsi" w:hAnsiTheme="minorHAnsi" w:cs="Times New Roman" w:hint="cs"/>
          <w:sz w:val="28"/>
          <w:szCs w:val="28"/>
          <w:rtl/>
          <w:lang w:bidi="ar-IQ"/>
        </w:rPr>
        <w:t>ا.م.</w:t>
      </w:r>
      <w:r w:rsidR="00144C0E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د.بختيار صابر </w:t>
      </w:r>
      <w:r w:rsidR="00832933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محمد </w:t>
      </w:r>
    </w:p>
    <w:p w14:paraId="57A19DBF" w14:textId="6586F57D" w:rsidR="00144C0E" w:rsidRPr="00283A3B" w:rsidRDefault="00086B26" w:rsidP="00144C0E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</w:t>
      </w:r>
      <w:r w:rsidR="00144C0E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مدرس المادة </w:t>
      </w: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                    </w:t>
      </w:r>
      <w:r w:rsidR="00144C0E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</w:t>
      </w: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مدرس المادة </w:t>
      </w:r>
      <w:r w:rsidR="00395601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         </w:t>
      </w: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</w:t>
      </w:r>
      <w:r w:rsidR="00395601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</w:t>
      </w:r>
      <w:r w:rsidR="00832933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</w:t>
      </w: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</w:t>
      </w:r>
      <w:r w:rsidR="00395601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رئيس القسم </w:t>
      </w:r>
      <w:r w:rsidR="00144C0E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                                                </w:t>
      </w:r>
    </w:p>
    <w:p w14:paraId="05FC1B0A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0460AA31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0C74C4F9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6C8969C1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30BC0518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2A9B8D33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76930FD3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72C339F2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0E0A4C8F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5C726692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432395F0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604DF8E5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35BF0395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21D2728E" w14:textId="4DFC51B3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63D730F1" w14:textId="229BDC98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506A6EB6" w14:textId="1E261E80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0127EDC6" w14:textId="4C4290F8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30C0641E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7A2EF0F7" w14:textId="519C9BE8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59478804" w14:textId="4105C46E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500528D9" w14:textId="60398C87" w:rsidR="00E0661F" w:rsidRP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</w:rPr>
      </w:pPr>
      <w:r w:rsidRPr="002C3DAA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AF1242" wp14:editId="66E59106">
                <wp:simplePos x="0" y="0"/>
                <wp:positionH relativeFrom="margin">
                  <wp:align>right</wp:align>
                </wp:positionH>
                <wp:positionV relativeFrom="paragraph">
                  <wp:posOffset>320494</wp:posOffset>
                </wp:positionV>
                <wp:extent cx="6432550" cy="20320"/>
                <wp:effectExtent l="0" t="0" r="25400" b="3683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32550" cy="2032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60965A" id="Straight Connector 1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55.3pt,25.25pt" to="961.8pt,2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" strokecolor="#4a7ebb">
                <w10:wrap anchorx="margin"/>
              </v:line>
            </w:pict>
          </mc:Fallback>
        </mc:AlternateContent>
      </w:r>
      <w:r w:rsidR="009E4F46">
        <w:rPr>
          <w:rFonts w:asciiTheme="minorHAnsi" w:hAnsiTheme="minorHAnsi" w:cs="Times New Roman" w:hint="cs"/>
          <w:b/>
          <w:bCs/>
          <w:sz w:val="28"/>
          <w:szCs w:val="28"/>
          <w:rtl/>
        </w:rPr>
        <w:t>اتمنى لكم النجاح</w:t>
      </w:r>
    </w:p>
    <w:tbl>
      <w:tblPr>
        <w:tblStyle w:val="TableGrid"/>
        <w:tblW w:w="115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4961"/>
        <w:gridCol w:w="3445"/>
      </w:tblGrid>
      <w:tr w:rsidR="00E0661F" w:rsidRPr="0091648D" w14:paraId="12B96493" w14:textId="77777777" w:rsidTr="00E0661F">
        <w:trPr>
          <w:trHeight w:val="842"/>
          <w:jc w:val="center"/>
        </w:trPr>
        <w:tc>
          <w:tcPr>
            <w:tcW w:w="3114" w:type="dxa"/>
            <w:vAlign w:val="center"/>
          </w:tcPr>
          <w:p w14:paraId="0577B789" w14:textId="77777777" w:rsidR="00E0661F" w:rsidRPr="00E0661F" w:rsidRDefault="00E0661F" w:rsidP="00E0661F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lang w:bidi="ar-IQ"/>
              </w:rPr>
            </w:pPr>
            <w:r w:rsidRPr="00E0661F"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rtl/>
              </w:rPr>
              <w:t xml:space="preserve">د. بختیار </w:t>
            </w:r>
            <w:r w:rsidRPr="00E0661F"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rtl/>
                <w:lang w:bidi="ar-IQ"/>
              </w:rPr>
              <w:t>صابر محمد</w:t>
            </w:r>
          </w:p>
          <w:p w14:paraId="57F52154" w14:textId="795328B8" w:rsidR="00E0661F" w:rsidRPr="00E0661F" w:rsidRDefault="009E4F46" w:rsidP="00E0661F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rtl/>
              </w:rPr>
              <w:t>رئيس القسم</w:t>
            </w:r>
            <w:r w:rsidR="00E0661F" w:rsidRPr="00C27116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4961" w:type="dxa"/>
            <w:vAlign w:val="center"/>
          </w:tcPr>
          <w:p w14:paraId="720C7299" w14:textId="54CF87EE" w:rsidR="00E0661F" w:rsidRPr="00E0661F" w:rsidRDefault="00E0661F" w:rsidP="00E0661F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</w:p>
        </w:tc>
        <w:tc>
          <w:tcPr>
            <w:tcW w:w="3445" w:type="dxa"/>
            <w:vAlign w:val="center"/>
          </w:tcPr>
          <w:p w14:paraId="629544AD" w14:textId="3C74E2A0" w:rsidR="00E0661F" w:rsidRPr="00E0661F" w:rsidRDefault="009E4F46" w:rsidP="00E0661F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FF0000"/>
                <w:sz w:val="28"/>
                <w:szCs w:val="28"/>
                <w:rtl/>
                <w:lang w:bidi="ar-IQ"/>
              </w:rPr>
              <w:t>م. سلوى بايز كريم</w:t>
            </w:r>
          </w:p>
          <w:p w14:paraId="13788CAC" w14:textId="2A219A4B" w:rsidR="00E0661F" w:rsidRPr="00E0661F" w:rsidRDefault="009E4F46" w:rsidP="00E0661F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color w:val="000000" w:themeColor="text1"/>
                <w:sz w:val="28"/>
                <w:szCs w:val="28"/>
                <w:rtl/>
              </w:rPr>
              <w:t>مدرس المادة</w:t>
            </w:r>
          </w:p>
        </w:tc>
      </w:tr>
    </w:tbl>
    <w:p w14:paraId="10539881" w14:textId="0521C3F0" w:rsidR="00E0661F" w:rsidRP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27BB9BCC" w14:textId="2694C59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4141F43B" w14:textId="5AC5130B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sectPr w:rsidR="00E0661F" w:rsidSect="00E0661F">
      <w:pgSz w:w="11909" w:h="16834" w:code="9"/>
      <w:pgMar w:top="284" w:right="851" w:bottom="284" w:left="851" w:header="142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B121A" w14:textId="77777777" w:rsidR="00AE0F41" w:rsidRDefault="00AE0F41" w:rsidP="00551AE8">
      <w:pPr>
        <w:spacing w:after="0" w:line="240" w:lineRule="auto"/>
      </w:pPr>
      <w:r>
        <w:separator/>
      </w:r>
    </w:p>
  </w:endnote>
  <w:endnote w:type="continuationSeparator" w:id="0">
    <w:p w14:paraId="5F6E430D" w14:textId="77777777" w:rsidR="00AE0F41" w:rsidRDefault="00AE0F41" w:rsidP="00551A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li_K_Samik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163F7" w14:textId="77777777" w:rsidR="00AE0F41" w:rsidRDefault="00AE0F41" w:rsidP="00551AE8">
      <w:pPr>
        <w:spacing w:after="0" w:line="240" w:lineRule="auto"/>
      </w:pPr>
      <w:r>
        <w:separator/>
      </w:r>
    </w:p>
  </w:footnote>
  <w:footnote w:type="continuationSeparator" w:id="0">
    <w:p w14:paraId="575F3851" w14:textId="77777777" w:rsidR="00AE0F41" w:rsidRDefault="00AE0F41" w:rsidP="00551A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253224"/>
    <w:multiLevelType w:val="hybridMultilevel"/>
    <w:tmpl w:val="6156B76A"/>
    <w:lvl w:ilvl="0" w:tplc="F612D424">
      <w:start w:val="1"/>
      <w:numFmt w:val="arabicAlpha"/>
      <w:lvlText w:val="%1."/>
      <w:lvlJc w:val="left"/>
      <w:pPr>
        <w:ind w:left="720" w:hanging="360"/>
      </w:pPr>
      <w:rPr>
        <w:rFonts w:eastAsia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AB66A9"/>
    <w:multiLevelType w:val="hybridMultilevel"/>
    <w:tmpl w:val="E7F6831C"/>
    <w:lvl w:ilvl="0" w:tplc="F612D424">
      <w:start w:val="1"/>
      <w:numFmt w:val="arabicAlpha"/>
      <w:lvlText w:val="%1."/>
      <w:lvlJc w:val="left"/>
      <w:pPr>
        <w:ind w:left="720" w:hanging="360"/>
      </w:pPr>
      <w:rPr>
        <w:rFonts w:eastAsia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686C82"/>
    <w:multiLevelType w:val="hybridMultilevel"/>
    <w:tmpl w:val="7980BC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FE48CF"/>
    <w:multiLevelType w:val="hybridMultilevel"/>
    <w:tmpl w:val="ACDC1744"/>
    <w:lvl w:ilvl="0" w:tplc="F612D424">
      <w:start w:val="1"/>
      <w:numFmt w:val="arabicAlpha"/>
      <w:lvlText w:val="%1."/>
      <w:lvlJc w:val="left"/>
      <w:pPr>
        <w:ind w:left="720" w:hanging="360"/>
      </w:pPr>
      <w:rPr>
        <w:rFonts w:eastAsia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A702CA"/>
    <w:multiLevelType w:val="hybridMultilevel"/>
    <w:tmpl w:val="88F0DE30"/>
    <w:lvl w:ilvl="0" w:tplc="F612D424">
      <w:start w:val="1"/>
      <w:numFmt w:val="arabicAlpha"/>
      <w:lvlText w:val="%1."/>
      <w:lvlJc w:val="left"/>
      <w:pPr>
        <w:ind w:left="720" w:hanging="360"/>
      </w:pPr>
      <w:rPr>
        <w:rFonts w:eastAsia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072540">
    <w:abstractNumId w:val="2"/>
  </w:num>
  <w:num w:numId="2" w16cid:durableId="1803962350">
    <w:abstractNumId w:val="1"/>
  </w:num>
  <w:num w:numId="3" w16cid:durableId="848523204">
    <w:abstractNumId w:val="3"/>
  </w:num>
  <w:num w:numId="4" w16cid:durableId="2060786247">
    <w:abstractNumId w:val="4"/>
  </w:num>
  <w:num w:numId="5" w16cid:durableId="1315060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LYwMDQyNbc0NTZU0lEKTi0uzszPAykwqgUA0SwbSSwAAAA="/>
  </w:docVars>
  <w:rsids>
    <w:rsidRoot w:val="00551AE8"/>
    <w:rsid w:val="00043849"/>
    <w:rsid w:val="00086B26"/>
    <w:rsid w:val="000B0DBE"/>
    <w:rsid w:val="000D3F6D"/>
    <w:rsid w:val="000F268B"/>
    <w:rsid w:val="00100A18"/>
    <w:rsid w:val="001118EA"/>
    <w:rsid w:val="001145C9"/>
    <w:rsid w:val="001353B2"/>
    <w:rsid w:val="00144C0E"/>
    <w:rsid w:val="001834D1"/>
    <w:rsid w:val="001931F1"/>
    <w:rsid w:val="001A74F4"/>
    <w:rsid w:val="00251EFB"/>
    <w:rsid w:val="002715C4"/>
    <w:rsid w:val="00283A3B"/>
    <w:rsid w:val="002844A4"/>
    <w:rsid w:val="002A1CA2"/>
    <w:rsid w:val="002A5F71"/>
    <w:rsid w:val="002B1AAF"/>
    <w:rsid w:val="002C7214"/>
    <w:rsid w:val="002F010F"/>
    <w:rsid w:val="002F04FD"/>
    <w:rsid w:val="00300D66"/>
    <w:rsid w:val="00395601"/>
    <w:rsid w:val="003C5A6D"/>
    <w:rsid w:val="003E0D93"/>
    <w:rsid w:val="004071B3"/>
    <w:rsid w:val="00443D63"/>
    <w:rsid w:val="004C54AB"/>
    <w:rsid w:val="004E1DCA"/>
    <w:rsid w:val="004F7464"/>
    <w:rsid w:val="00551AE8"/>
    <w:rsid w:val="00604A68"/>
    <w:rsid w:val="00605CFA"/>
    <w:rsid w:val="006074E7"/>
    <w:rsid w:val="006165EA"/>
    <w:rsid w:val="007350C1"/>
    <w:rsid w:val="007C0EC4"/>
    <w:rsid w:val="007F1B80"/>
    <w:rsid w:val="00805999"/>
    <w:rsid w:val="00832933"/>
    <w:rsid w:val="008478EB"/>
    <w:rsid w:val="00852BC0"/>
    <w:rsid w:val="0089019A"/>
    <w:rsid w:val="008D05FF"/>
    <w:rsid w:val="009100FA"/>
    <w:rsid w:val="0091648D"/>
    <w:rsid w:val="00921D2A"/>
    <w:rsid w:val="00943D5C"/>
    <w:rsid w:val="00970ECF"/>
    <w:rsid w:val="009E4F46"/>
    <w:rsid w:val="009F04B7"/>
    <w:rsid w:val="00A54254"/>
    <w:rsid w:val="00A97BEE"/>
    <w:rsid w:val="00AA7ED6"/>
    <w:rsid w:val="00AB3277"/>
    <w:rsid w:val="00AB7066"/>
    <w:rsid w:val="00AC2918"/>
    <w:rsid w:val="00AE0F41"/>
    <w:rsid w:val="00B07A10"/>
    <w:rsid w:val="00B63EDE"/>
    <w:rsid w:val="00B67355"/>
    <w:rsid w:val="00BB4310"/>
    <w:rsid w:val="00C27116"/>
    <w:rsid w:val="00C6284E"/>
    <w:rsid w:val="00C816A4"/>
    <w:rsid w:val="00D1536A"/>
    <w:rsid w:val="00D22C89"/>
    <w:rsid w:val="00D47627"/>
    <w:rsid w:val="00D554C9"/>
    <w:rsid w:val="00DC04F2"/>
    <w:rsid w:val="00DC3DBF"/>
    <w:rsid w:val="00DE5E3C"/>
    <w:rsid w:val="00DE60FE"/>
    <w:rsid w:val="00DE665C"/>
    <w:rsid w:val="00E0661F"/>
    <w:rsid w:val="00E35A7B"/>
    <w:rsid w:val="00E40F91"/>
    <w:rsid w:val="00E52ADE"/>
    <w:rsid w:val="00E56582"/>
    <w:rsid w:val="00E9209D"/>
    <w:rsid w:val="00F10D72"/>
    <w:rsid w:val="00F32D4E"/>
    <w:rsid w:val="00F37634"/>
    <w:rsid w:val="00F5218D"/>
    <w:rsid w:val="00F66D57"/>
    <w:rsid w:val="00F7670C"/>
    <w:rsid w:val="00FD57C8"/>
    <w:rsid w:val="00FE4E94"/>
    <w:rsid w:val="00FF5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5AA96"/>
  <w15:docId w15:val="{0166F7C6-D591-4805-989E-3B377E259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AE8"/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551AE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51AE8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1AE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AE8"/>
    <w:rPr>
      <w:rFonts w:ascii="Calibri" w:eastAsia="Times New Roman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551AE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AE8"/>
    <w:rPr>
      <w:rFonts w:ascii="Calibri" w:eastAsia="Times New Roman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26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68B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7ED6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F5218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298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3F0B818E-9261-443D-BF57-71F31FDAB4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Compaq</dc:creator>
  <cp:lastModifiedBy>DELL</cp:lastModifiedBy>
  <cp:revision>2</cp:revision>
  <cp:lastPrinted>2022-12-24T06:35:00Z</cp:lastPrinted>
  <dcterms:created xsi:type="dcterms:W3CDTF">2023-05-17T08:10:00Z</dcterms:created>
  <dcterms:modified xsi:type="dcterms:W3CDTF">2023-05-17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b73ef0802dba7b9f7243ff3d7d1f278f4e66bb8f8e02aca6f29f0693485004</vt:lpwstr>
  </property>
</Properties>
</file>